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5C8789AC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E146C0">
            <w:rPr>
              <w:noProof/>
            </w:rPr>
            <w:t>December 21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4B080874" w:rsidR="003E0274" w:rsidRPr="003E0274" w:rsidRDefault="003E0274" w:rsidP="003E0274">
      <w:pPr>
        <w:pStyle w:val="2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>
        <w:br/>
      </w:r>
    </w:p>
    <w:p w14:paraId="21AE1351" w14:textId="74A3459D" w:rsidR="00D7756B" w:rsidRPr="00D7756B" w:rsidRDefault="003E0274" w:rsidP="00D7756B">
      <w:pPr>
        <w:pStyle w:val="3"/>
        <w:ind w:left="720"/>
      </w:pPr>
      <w:bookmarkStart w:id="2" w:name="_Hlk90466067"/>
      <w:r>
        <w:t>a</w:t>
      </w:r>
      <w:r w:rsidR="00D7756B">
        <w:t xml:space="preserve">: </w:t>
      </w:r>
      <w:bookmarkEnd w:id="2"/>
      <w:r>
        <w:t xml:space="preserve">Write the joint pdf corresponding to the above scenario until time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020E655C" w14:textId="77777777" w:rsidR="00D7756B" w:rsidRDefault="00D7756B" w:rsidP="00F80A7D"/>
    <w:p w14:paraId="4F8C84C8" w14:textId="7755E840" w:rsidR="00F069CD" w:rsidRPr="00766F49" w:rsidRDefault="00E240B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Bayes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  <m:limLow>
            <m:limLowPr>
              <m:ctrlPr>
                <w:rPr>
                  <w:rFonts w:ascii="Cambria Math" w:hAnsi="Cambria Math"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  <w:sz w:val="20"/>
                  <w:szCs w:val="20"/>
                </w:rPr>
                <m:t>C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+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⋅p</m:t>
              </m:r>
              <m:d>
                <m:d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k+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⋅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:k-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:k-1</m:t>
                      </m:r>
                    </m:sub>
                  </m:sSub>
                </m:e>
              </m:d>
            </m:den>
          </m:f>
        </m:oMath>
      </m:oMathPara>
    </w:p>
    <w:p w14:paraId="3CA8DC27" w14:textId="1898630D" w:rsidR="00F069CD" w:rsidRPr="00F069CD" w:rsidRDefault="00F069CD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Markov assumption:</m:t>
          </m:r>
        </m:oMath>
      </m:oMathPara>
    </w:p>
    <w:p w14:paraId="2531C861" w14:textId="3CDF3CF4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EB9D00A" w14:textId="291CB687" w:rsidR="00F069CD" w:rsidRPr="00F069CD" w:rsidRDefault="00F069CD" w:rsidP="00E240B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D93137D" w14:textId="55BEA45C" w:rsidR="00F069CD" w:rsidRPr="00F069CD" w:rsidRDefault="009A3216" w:rsidP="00E240B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Define Normalizer:</m:t>
          </m:r>
        </m:oMath>
      </m:oMathPara>
    </w:p>
    <w:p w14:paraId="4877124B" w14:textId="34905D43" w:rsidR="00F069CD" w:rsidRPr="000A6558" w:rsidRDefault="00F069CD" w:rsidP="00E240B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den>
          </m:f>
        </m:oMath>
      </m:oMathPara>
    </w:p>
    <w:p w14:paraId="122B5023" w14:textId="74853CB5" w:rsidR="00F069CD" w:rsidRPr="00705755" w:rsidRDefault="00F069CD" w:rsidP="00F069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1760EA60" w14:textId="35D625B9" w:rsidR="00705755" w:rsidRPr="00705755" w:rsidRDefault="00705755" w:rsidP="00F069CD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Given no motion model we will assume 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is distributed uniformaly across the space:</m:t>
          </m:r>
        </m:oMath>
      </m:oMathPara>
    </w:p>
    <w:p w14:paraId="382F570D" w14:textId="3C106ACC" w:rsidR="00705755" w:rsidRPr="009A3216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const</m:t>
          </m:r>
        </m:oMath>
      </m:oMathPara>
    </w:p>
    <w:p w14:paraId="5CDDE3AF" w14:textId="4E0C9420" w:rsidR="009A3216" w:rsidRPr="009A3216" w:rsidRDefault="009A3216" w:rsidP="009A321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r>
            <w:rPr>
              <w:rFonts w:ascii="Cambria Math" w:hAns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SupPr>
            <m:e>
              <m:r>
                <w:rPr>
                  <w:rFonts w:ascii="Cambria Math" w:hAnsi="Cambria Math"/>
                </w:rPr>
                <m:t>η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const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05FF6E15" w14:textId="247F1990" w:rsidR="00705755" w:rsidRPr="00705755" w:rsidRDefault="00705755" w:rsidP="00F069C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eastAsiaTheme="minorEastAsia" w:hAnsi="Cambria Math"/>
            </w:rPr>
            <m:t>const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+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48CDC200" w14:textId="3DB4EE0E" w:rsidR="00F069CD" w:rsidRPr="00464F8C" w:rsidRDefault="00464F8C" w:rsidP="00F069CD">
      <w:pPr>
        <w:rPr>
          <w:rFonts w:eastAsiaTheme="minorEastAsia"/>
          <w:i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Similarly we will develop the expression for p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:k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:</m:t>
          </m:r>
        </m:oMath>
      </m:oMathPara>
    </w:p>
    <w:p w14:paraId="2445819B" w14:textId="4D4AB2CF" w:rsidR="00F069CD" w:rsidRPr="00F069CD" w:rsidRDefault="00464F8C" w:rsidP="00F069C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η'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0: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0:k-2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</w:rPr>
            <m:t>⋅</m:t>
          </m:r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E2CD51A" w14:textId="1E7AE0E7" w:rsidR="00D7756B" w:rsidRPr="009A3216" w:rsidRDefault="00464F8C" w:rsidP="00D7756B">
      <w:pPr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  <m:r>
                    <w:rPr>
                      <w:rFonts w:ascii="Cambria Math" w:hAnsi="Cambria Math"/>
                      <w:sz w:val="18"/>
                      <w:szCs w:val="18"/>
                    </w:rPr>
                    <m:t>:k+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18"/>
              <w:szCs w:val="18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η'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:k-2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+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⋅</m:t>
          </m:r>
          <m:r>
            <w:rPr>
              <w:rFonts w:ascii="Cambria Math" w:eastAsiaTheme="minorEastAsia" w:hAnsi="Cambria Math"/>
              <w:sz w:val="18"/>
              <w:szCs w:val="18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-1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</m:t>
          </m:r>
        </m:oMath>
      </m:oMathPara>
    </w:p>
    <w:p w14:paraId="6B12C46C" w14:textId="77777777" w:rsidR="009A3216" w:rsidRPr="00464F8C" w:rsidRDefault="009A3216" w:rsidP="00D7756B">
      <w:pPr>
        <w:rPr>
          <w:rFonts w:eastAsiaTheme="minorEastAsia"/>
          <w:sz w:val="18"/>
          <w:szCs w:val="18"/>
        </w:rPr>
      </w:pPr>
    </w:p>
    <w:bookmarkEnd w:id="1"/>
    <w:p w14:paraId="7AB4ECC0" w14:textId="4F7CDAAF" w:rsidR="00292DAB" w:rsidRPr="00464F8C" w:rsidRDefault="00464F8C" w:rsidP="00292DAB"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And after k iterations we get the following expression:</m:t>
          </m:r>
        </m:oMath>
      </m:oMathPara>
    </w:p>
    <w:p w14:paraId="732F7CFB" w14:textId="217B470C" w:rsidR="00292DAB" w:rsidRPr="00D87096" w:rsidRDefault="00D87096" w:rsidP="00292DAB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:k+1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0: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⋅</m:t>
              </m:r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</m:sSub>
                </m:e>
              </m:d>
            </m:e>
          </m:nary>
        </m:oMath>
      </m:oMathPara>
    </w:p>
    <w:p w14:paraId="16B791DD" w14:textId="116156D4" w:rsidR="00D87096" w:rsidRPr="00581BA4" w:rsidRDefault="00581BA4" w:rsidP="00292DAB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define 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'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=η</m:t>
          </m:r>
          <m:r>
            <w:rPr>
              <w:rFonts w:ascii="Cambria Math" w:eastAsiaTheme="minorEastAsia" w:hAnsi="Cambria Math"/>
            </w:rPr>
            <m:t xml:space="preserve"> :</m:t>
          </m:r>
        </m:oMath>
      </m:oMathPara>
    </w:p>
    <w:p w14:paraId="79D26D25" w14:textId="06962FDC" w:rsidR="00E3354C" w:rsidRPr="00E3354C" w:rsidRDefault="00332C97" w:rsidP="00E3354C">
      <w:pPr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hAnsi="Cambria Math"/>
                  <w:i/>
                </w:rPr>
              </m:ctrlPr>
            </m:borderBox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/>
                        </w:rPr>
                        <m:t>:k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: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ηp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nary>
            </m:e>
          </m:borderBox>
        </m:oMath>
      </m:oMathPara>
      <w:bookmarkStart w:id="3" w:name="_GoBack"/>
      <w:bookmarkEnd w:id="3"/>
    </w:p>
    <w:p w14:paraId="4AB6C3B8" w14:textId="607F378B" w:rsidR="00E3354C" w:rsidRDefault="00E3354C" w:rsidP="00E3354C">
      <w:pPr>
        <w:rPr>
          <w:rFonts w:eastAsiaTheme="minorEastAsia"/>
        </w:rPr>
      </w:pPr>
    </w:p>
    <w:p w14:paraId="0B82B733" w14:textId="77777777" w:rsidR="00E3354C" w:rsidRPr="00E3354C" w:rsidRDefault="00E3354C" w:rsidP="00E3354C">
      <w:pPr>
        <w:rPr>
          <w:rFonts w:eastAsiaTheme="minorEastAsia"/>
        </w:rPr>
      </w:pPr>
    </w:p>
    <w:p w14:paraId="4614F2BF" w14:textId="1489504E" w:rsidR="00DF68C5" w:rsidRDefault="003E0274" w:rsidP="00DF68C5">
      <w:pPr>
        <w:pStyle w:val="3"/>
        <w:ind w:left="720"/>
      </w:pPr>
      <w:r>
        <w:t>b</w:t>
      </w:r>
      <w:r w:rsidR="00D7756B">
        <w:t xml:space="preserve">: </w:t>
      </w:r>
      <w:r>
        <w:t>Draw the corresponding factor graph</w:t>
      </w:r>
      <w:r w:rsidR="00E3354C">
        <w:t>.</w:t>
      </w:r>
    </w:p>
    <w:p w14:paraId="72DA7CCD" w14:textId="42F2B4B7" w:rsidR="00997B92" w:rsidRDefault="00997B92" w:rsidP="00997B92"/>
    <w:p w14:paraId="740BAE37" w14:textId="7F2756BC" w:rsidR="00997B92" w:rsidRDefault="00997B92" w:rsidP="00997B92"/>
    <w:p w14:paraId="233753B9" w14:textId="77777777" w:rsidR="00997B92" w:rsidRPr="00997B92" w:rsidRDefault="00997B92" w:rsidP="00997B92"/>
    <w:p w14:paraId="3196ECEB" w14:textId="2936EF5B" w:rsidR="00592E17" w:rsidRPr="003E0274" w:rsidRDefault="00C2412C" w:rsidP="00E146C0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9DB3A2" wp14:editId="3FBC895E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592E17" w:rsidRDefault="00592E17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59D18D12" w:rsidR="00592E17" w:rsidRDefault="00592E17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E61DE3" w14:textId="77777777" w:rsidR="00332C97" w:rsidRDefault="00332C97" w:rsidP="00592E17">
      <w:pPr>
        <w:spacing w:after="0" w:line="240" w:lineRule="auto"/>
      </w:pPr>
      <w:r>
        <w:separator/>
      </w:r>
    </w:p>
  </w:endnote>
  <w:endnote w:type="continuationSeparator" w:id="0">
    <w:p w14:paraId="33D0280A" w14:textId="77777777" w:rsidR="00332C97" w:rsidRDefault="00332C97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0C8F7F" w14:textId="77777777" w:rsidR="00332C97" w:rsidRDefault="00332C97" w:rsidP="00592E17">
      <w:pPr>
        <w:spacing w:after="0" w:line="240" w:lineRule="auto"/>
      </w:pPr>
      <w:r>
        <w:separator/>
      </w:r>
    </w:p>
  </w:footnote>
  <w:footnote w:type="continuationSeparator" w:id="0">
    <w:p w14:paraId="6F20868A" w14:textId="77777777" w:rsidR="00332C97" w:rsidRDefault="00332C97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rQUA9zoOVy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D16C2"/>
    <w:rsid w:val="000D59BB"/>
    <w:rsid w:val="000D76E9"/>
    <w:rsid w:val="000F4320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625CB"/>
    <w:rsid w:val="00165F25"/>
    <w:rsid w:val="00175E4F"/>
    <w:rsid w:val="001A4315"/>
    <w:rsid w:val="001C2EA6"/>
    <w:rsid w:val="001E3A60"/>
    <w:rsid w:val="00200651"/>
    <w:rsid w:val="00214176"/>
    <w:rsid w:val="00221CB9"/>
    <w:rsid w:val="0022398D"/>
    <w:rsid w:val="0023372C"/>
    <w:rsid w:val="00241434"/>
    <w:rsid w:val="00241773"/>
    <w:rsid w:val="0029135E"/>
    <w:rsid w:val="00292DAB"/>
    <w:rsid w:val="002A4F70"/>
    <w:rsid w:val="002B27FC"/>
    <w:rsid w:val="002C554E"/>
    <w:rsid w:val="002C71A7"/>
    <w:rsid w:val="002F2350"/>
    <w:rsid w:val="002F4F78"/>
    <w:rsid w:val="00301F6A"/>
    <w:rsid w:val="003231B6"/>
    <w:rsid w:val="00332C97"/>
    <w:rsid w:val="00343340"/>
    <w:rsid w:val="00357946"/>
    <w:rsid w:val="00365F68"/>
    <w:rsid w:val="00383A67"/>
    <w:rsid w:val="003879D4"/>
    <w:rsid w:val="00394DB6"/>
    <w:rsid w:val="003B341C"/>
    <w:rsid w:val="003E0274"/>
    <w:rsid w:val="003E6E45"/>
    <w:rsid w:val="0041511B"/>
    <w:rsid w:val="00415A12"/>
    <w:rsid w:val="00416D1F"/>
    <w:rsid w:val="00423DA8"/>
    <w:rsid w:val="00434C0C"/>
    <w:rsid w:val="00464F8C"/>
    <w:rsid w:val="00476A6E"/>
    <w:rsid w:val="00486121"/>
    <w:rsid w:val="0049324D"/>
    <w:rsid w:val="004A1D98"/>
    <w:rsid w:val="004A692A"/>
    <w:rsid w:val="004C0EFB"/>
    <w:rsid w:val="004C5204"/>
    <w:rsid w:val="004E788D"/>
    <w:rsid w:val="004F0387"/>
    <w:rsid w:val="00504C2D"/>
    <w:rsid w:val="0052169B"/>
    <w:rsid w:val="00521E5C"/>
    <w:rsid w:val="005309DD"/>
    <w:rsid w:val="0053233F"/>
    <w:rsid w:val="005403BD"/>
    <w:rsid w:val="005674C5"/>
    <w:rsid w:val="00581BA4"/>
    <w:rsid w:val="005862E2"/>
    <w:rsid w:val="00592E17"/>
    <w:rsid w:val="00597E5B"/>
    <w:rsid w:val="005A138B"/>
    <w:rsid w:val="005B0BBE"/>
    <w:rsid w:val="005E50F2"/>
    <w:rsid w:val="005F4C94"/>
    <w:rsid w:val="006003C7"/>
    <w:rsid w:val="00612199"/>
    <w:rsid w:val="00622BFA"/>
    <w:rsid w:val="0064606E"/>
    <w:rsid w:val="00667DE2"/>
    <w:rsid w:val="0067600D"/>
    <w:rsid w:val="006C7FEA"/>
    <w:rsid w:val="006D10E3"/>
    <w:rsid w:val="006D7228"/>
    <w:rsid w:val="006E0E51"/>
    <w:rsid w:val="006F2627"/>
    <w:rsid w:val="00705755"/>
    <w:rsid w:val="00726CED"/>
    <w:rsid w:val="00733B0E"/>
    <w:rsid w:val="00742348"/>
    <w:rsid w:val="0074270C"/>
    <w:rsid w:val="007526E6"/>
    <w:rsid w:val="00766F49"/>
    <w:rsid w:val="00770EAE"/>
    <w:rsid w:val="00771C29"/>
    <w:rsid w:val="007803C8"/>
    <w:rsid w:val="00781BDF"/>
    <w:rsid w:val="00783252"/>
    <w:rsid w:val="007873E4"/>
    <w:rsid w:val="00792B00"/>
    <w:rsid w:val="007A1332"/>
    <w:rsid w:val="007A5D20"/>
    <w:rsid w:val="007A7A45"/>
    <w:rsid w:val="007F6A9C"/>
    <w:rsid w:val="00800B14"/>
    <w:rsid w:val="0080127A"/>
    <w:rsid w:val="00801EBD"/>
    <w:rsid w:val="008343CB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914622"/>
    <w:rsid w:val="009218D7"/>
    <w:rsid w:val="00947C4B"/>
    <w:rsid w:val="0095254B"/>
    <w:rsid w:val="00957E49"/>
    <w:rsid w:val="00985496"/>
    <w:rsid w:val="00997B92"/>
    <w:rsid w:val="009A0610"/>
    <w:rsid w:val="009A3216"/>
    <w:rsid w:val="009A6C3C"/>
    <w:rsid w:val="009D7019"/>
    <w:rsid w:val="009E4300"/>
    <w:rsid w:val="009E4BB7"/>
    <w:rsid w:val="009E7024"/>
    <w:rsid w:val="009F4FBB"/>
    <w:rsid w:val="00A15E69"/>
    <w:rsid w:val="00A302DB"/>
    <w:rsid w:val="00A53DEE"/>
    <w:rsid w:val="00A54D7D"/>
    <w:rsid w:val="00A7224C"/>
    <w:rsid w:val="00A87118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5237D"/>
    <w:rsid w:val="00B55B78"/>
    <w:rsid w:val="00B66663"/>
    <w:rsid w:val="00B93F8D"/>
    <w:rsid w:val="00BB0B47"/>
    <w:rsid w:val="00BB5692"/>
    <w:rsid w:val="00BC3EDC"/>
    <w:rsid w:val="00BC4A31"/>
    <w:rsid w:val="00BE0155"/>
    <w:rsid w:val="00BF4413"/>
    <w:rsid w:val="00C05A24"/>
    <w:rsid w:val="00C06DDD"/>
    <w:rsid w:val="00C07686"/>
    <w:rsid w:val="00C10933"/>
    <w:rsid w:val="00C22356"/>
    <w:rsid w:val="00C2412C"/>
    <w:rsid w:val="00C55CDC"/>
    <w:rsid w:val="00C6296B"/>
    <w:rsid w:val="00C7422F"/>
    <w:rsid w:val="00CB2C58"/>
    <w:rsid w:val="00CB34AF"/>
    <w:rsid w:val="00CD29AD"/>
    <w:rsid w:val="00CE0FFF"/>
    <w:rsid w:val="00CE5E2B"/>
    <w:rsid w:val="00D04F36"/>
    <w:rsid w:val="00D166A9"/>
    <w:rsid w:val="00D23524"/>
    <w:rsid w:val="00D314A2"/>
    <w:rsid w:val="00D476C3"/>
    <w:rsid w:val="00D623AC"/>
    <w:rsid w:val="00D638EB"/>
    <w:rsid w:val="00D7408B"/>
    <w:rsid w:val="00D74D3C"/>
    <w:rsid w:val="00D756B0"/>
    <w:rsid w:val="00D7756B"/>
    <w:rsid w:val="00D87096"/>
    <w:rsid w:val="00DB46B3"/>
    <w:rsid w:val="00DB6480"/>
    <w:rsid w:val="00DE67FE"/>
    <w:rsid w:val="00DE69DE"/>
    <w:rsid w:val="00DF68C5"/>
    <w:rsid w:val="00E0603D"/>
    <w:rsid w:val="00E074FA"/>
    <w:rsid w:val="00E146C0"/>
    <w:rsid w:val="00E16992"/>
    <w:rsid w:val="00E240BD"/>
    <w:rsid w:val="00E330CA"/>
    <w:rsid w:val="00E3354C"/>
    <w:rsid w:val="00E56B0B"/>
    <w:rsid w:val="00E63C9C"/>
    <w:rsid w:val="00E63EC7"/>
    <w:rsid w:val="00E75BE8"/>
    <w:rsid w:val="00E8530D"/>
    <w:rsid w:val="00E907FA"/>
    <w:rsid w:val="00E910DB"/>
    <w:rsid w:val="00EB245C"/>
    <w:rsid w:val="00EF42E7"/>
    <w:rsid w:val="00F05F77"/>
    <w:rsid w:val="00F069CD"/>
    <w:rsid w:val="00F23478"/>
    <w:rsid w:val="00F247F4"/>
    <w:rsid w:val="00F26991"/>
    <w:rsid w:val="00F549A7"/>
    <w:rsid w:val="00F65983"/>
    <w:rsid w:val="00F710BA"/>
    <w:rsid w:val="00F80A7D"/>
    <w:rsid w:val="00F96FDD"/>
    <w:rsid w:val="00FA7387"/>
    <w:rsid w:val="00FC2E77"/>
    <w:rsid w:val="00FD3803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592E17"/>
  </w:style>
  <w:style w:type="paragraph" w:styleId="ac">
    <w:name w:val="footer"/>
    <w:basedOn w:val="a"/>
    <w:link w:val="ad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6CD1AF-CDD5-4F74-B3DB-FB3DDB02B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4</TotalTime>
  <Pages>3</Pages>
  <Words>425</Words>
  <Characters>2126</Characters>
  <Application>Microsoft Office Word</Application>
  <DocSecurity>0</DocSecurity>
  <Lines>17</Lines>
  <Paragraphs>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07</cp:revision>
  <cp:lastPrinted>2021-12-18T11:20:00Z</cp:lastPrinted>
  <dcterms:created xsi:type="dcterms:W3CDTF">2021-11-29T10:26:00Z</dcterms:created>
  <dcterms:modified xsi:type="dcterms:W3CDTF">2021-12-21T13:29:00Z</dcterms:modified>
</cp:coreProperties>
</file>